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X6e992ca7ca21c171f37d6196da21ced33528570"/>
    <w:p>
      <w:pPr>
        <w:pStyle w:val="Heading1"/>
      </w:pPr>
      <w:r>
        <w:t xml:space="preserve">Cover Letter for Dentist Position in Venezuela Caracas</w:t>
      </w:r>
    </w:p>
    <w:p>
      <w:pPr>
        <w:pStyle w:val="FirstParagraph"/>
      </w:pPr>
      <w:r>
        <w:t xml:space="preserve">Dear [Hiring Manager's Name],</w:t>
      </w:r>
    </w:p>
    <w:p>
      <w:pPr>
        <w:pStyle w:val="BodyText"/>
      </w:pPr>
      <w:r>
        <w:t xml:space="preserve">I am writing to express my sincere interest in the Dentist position at [Clinic/Hospital Name] in Venezuela Caracas. As a dedicated and experienced dental professional with a passion for community healthcare, I am eager to contribute my skills and expertise to support the vital work being done in this dynamic city. Venezuela Caracas has long been a hub of cultural, economic, and medical significance, and I am particularly drawn to the opportunity to serve its diverse population as a Dentist. My background in clinical dentistry, combined with my commitment to patient-centered care, aligns perfectly with the values and mission of your institution.</w:t>
      </w:r>
    </w:p>
    <w:p>
      <w:pPr>
        <w:pStyle w:val="BodyText"/>
      </w:pPr>
      <w:r>
        <w:t xml:space="preserve">With over [X years] of experience in general dentistry, I have developed a strong foundation in preventive care, restorative treatments, and patient education. My career has been driven by a belief that oral health is integral to overall well-being, and I have consistently prioritized building trust with patients through clear communication and personalized treatment plans. As a Dentist in Venezuela Caracas, I am keen to apply these principles to address the unique healthcare needs of the region, where access to quality dental care remains a critical challenge for many communities.</w:t>
      </w:r>
    </w:p>
    <w:p>
      <w:pPr>
        <w:pStyle w:val="BodyText"/>
      </w:pPr>
      <w:r>
        <w:t xml:space="preserve">My professional journey began at [University Name], where I earned my Doctor of Dental Surgery (DDS) degree with honors. During my studies, I focused on advanced techniques in pediatric dentistry and geriatric care, recognizing the importance of tailored approaches for different age groups. This academic foundation was further strengthened through clinical rotations at [Hospital/Clinc Name], where I gained hands-on experience in managing complex cases and collaborating with multidisciplinary teams. These experiences not only honed my technical skills but also deepened my understanding of the cultural and socioeconomic factors that influence dental health in diverse populations.</w:t>
      </w:r>
    </w:p>
    <w:p>
      <w:pPr>
        <w:pStyle w:val="BodyText"/>
      </w:pPr>
      <w:r>
        <w:t xml:space="preserve">After graduation, I joined [Previous Dental Practice or Institution], where I worked as a Dentist specializing in preventive care, cosmetic dentistry, and emergency treatments. In this role, I managed a high volume of patients while maintaining a focus on long-term oral health outcomes. One of my proudest achievements was leading a community outreach program that provided free dental screenings to underserved neighborhoods in [City/Region]. This initiative not only improved access to care but also raised awareness about the importance of regular dental check-ups—a cause I remain deeply committed to. As a Dentist in Venezuela Caracas, I am excited about the possibility of contributing to similar initiatives that address health disparities and promote preventive care.</w:t>
      </w:r>
    </w:p>
    <w:p>
      <w:pPr>
        <w:pStyle w:val="BodyText"/>
      </w:pPr>
      <w:r>
        <w:t xml:space="preserve">Venezuela Caracas presents a unique opportunity for dentists to make a meaningful impact. The city’s growing population and evolving healthcare landscape require professionals who are not only skilled but also adaptable and culturally sensitive. Having spent time in Venezuela during [specific experience, e.g., "a volunteer mission" or "a research project"], I have witnessed firsthand the resilience of its people and the critical need for accessible, high-quality dental services. My ability to communicate effectively in both Spanish and English (if applicable) would enable me to connect with a wide range of patients and collaborate seamlessly with local healthcare providers. Additionally, I am familiar with the regulatory requirements for dental practices in Venezuela, ensuring that I can contribute immediately without unnecessary delays.</w:t>
      </w:r>
    </w:p>
    <w:p>
      <w:pPr>
        <w:pStyle w:val="BodyText"/>
      </w:pPr>
      <w:r>
        <w:t xml:space="preserve">In my current role as a Dentist at [Current Employment], I have developed expertise in modern dental technologies such as digital imaging, laser therapy, and CAD/CAM restorations. These tools allow me to deliver precise, efficient treatments while minimizing patient discomfort. I am also committed to lifelong learning and have completed continuing education courses in [specific areas, e.g., "endodontics" or "periodontal care"], ensuring that my knowledge remains up-to-date with the latest advancements in the field. As a Dentist in Venezuela Caracas, I aim to leverage these skills to enhance patient outcomes and support your clinic’s reputation for excellence.</w:t>
      </w:r>
    </w:p>
    <w:p>
      <w:pPr>
        <w:pStyle w:val="BodyText"/>
      </w:pPr>
      <w:r>
        <w:t xml:space="preserve">What sets me apart as a Dentist is my unwavering dedication to patient care. I believe that every individual deserves compassionate, respectful treatment, regardless of their background or financial situation. In Venezuela Caracas, where economic challenges often limit access to healthcare, I am motivated to provide affordable solutions without compromising on quality. Whether it’s explaining a complex procedure in simple terms or offering flexible payment options for low-income patients, I strive to create an environment where everyone feels valued and supported.</w:t>
      </w:r>
    </w:p>
    <w:p>
      <w:pPr>
        <w:pStyle w:val="BodyText"/>
      </w:pPr>
      <w:r>
        <w:t xml:space="preserve">My decision to apply for this position is rooted in my admiration for [Clinic/Hospital Name]’s commitment to advancing oral health in Venezuela Caracas. Your focus on [specific mission or service, e.g., "community engagement" or "innovative treatments"] resonates deeply with my personal values as a Dentist. I am particularly impressed by your work in [mention a specific project or achievement], and I am eager to contribute my skills to continue this important mission. By joining your team, I hope to play a role in improving the lives of patients through exceptional dental care and fostering long-term relationships built on trust and empathy.</w:t>
      </w:r>
    </w:p>
    <w:p>
      <w:pPr>
        <w:pStyle w:val="BodyText"/>
      </w:pPr>
      <w:r>
        <w:t xml:space="preserve">Thank you for considering my application. I would be honored to discuss how my experience, qualifications, and passion for dentistry align with the goals of your clinic. I am available at your convenience for an interview and can be reached at [Phone Number] or [Email Address]. Please feel free to contact me if you require any additional information or documentation.</w:t>
      </w:r>
    </w:p>
    <w:p>
      <w:pPr>
        <w:pStyle w:val="BodyText"/>
      </w:pPr>
      <w:r>
        <w:t xml:space="preserve">I look forward to the opportunity to contribute to the success of [Clinic/Hospital Name] and make a positive difference in the lives of patients in Venezuela Caraca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Venezuela Caracas</dc:title>
  <dc:creator/>
  <dc:language>en</dc:language>
  <cp:keywords/>
  <dcterms:created xsi:type="dcterms:W3CDTF">2026-07-24T09:52:25Z</dcterms:created>
  <dcterms:modified xsi:type="dcterms:W3CDTF">2026-07-24T09:52:25Z</dcterms:modified>
</cp:coreProperties>
</file>

<file path=docProps/custom.xml><?xml version="1.0" encoding="utf-8"?>
<Properties xmlns="http://schemas.openxmlformats.org/officeDocument/2006/custom-properties" xmlns:vt="http://schemas.openxmlformats.org/officeDocument/2006/docPropsVTypes"/>
</file>